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720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446"/>
        <w:gridCol w:w="1706"/>
        <w:gridCol w:w="3308"/>
        <w:gridCol w:w="3260"/>
      </w:tblGrid>
      <w:tr w:rsidR="00A7220E" w:rsidRPr="007446A3" w14:paraId="128246CE" w14:textId="77777777" w:rsidTr="00FE42DA">
        <w:trPr>
          <w:trHeight w:val="1427"/>
        </w:trPr>
        <w:tc>
          <w:tcPr>
            <w:tcW w:w="1446" w:type="dxa"/>
            <w:vMerge w:val="restart"/>
            <w:tcBorders>
              <w:top w:val="double" w:sz="4" w:space="0" w:color="auto"/>
              <w:left w:val="double" w:sz="4" w:space="0" w:color="auto"/>
              <w:right w:val="nil"/>
            </w:tcBorders>
          </w:tcPr>
          <w:p w14:paraId="601C488A" w14:textId="6C3CF7EA" w:rsidR="00A7220E" w:rsidRDefault="002626CD" w:rsidP="00FE42DA">
            <w:pPr>
              <w:pStyle w:val="Header"/>
              <w:rPr>
                <w:lang w:val="en-US"/>
              </w:rPr>
            </w:pPr>
            <w:sdt>
              <w:sdtPr>
                <w:id w:val="740212295"/>
                <w:docPartObj>
                  <w:docPartGallery w:val="Watermarks"/>
                  <w:docPartUnique/>
                </w:docPartObj>
              </w:sdtPr>
              <w:sdtEndPr/>
              <w:sdtContent>
                <w:r w:rsidR="00804F7E">
                  <w:rPr>
                    <w:noProof/>
                    <w:lang w:val="en-US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1" locked="0" layoutInCell="0" allowOverlap="1" wp14:anchorId="7213E41B" wp14:editId="610086B7">
                          <wp:simplePos x="0" y="0"/>
                          <wp:positionH relativeFrom="margin">
                            <wp:align>center</wp:align>
                          </wp:positionH>
                          <wp:positionV relativeFrom="margin">
                            <wp:align>center</wp:align>
                          </wp:positionV>
                          <wp:extent cx="5707380" cy="2139950"/>
                          <wp:effectExtent l="0" t="1312545" r="0" b="1214755"/>
                          <wp:wrapNone/>
                          <wp:docPr id="2" name="PowerPlusWaterMarkObject4309748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 noChangeShapeType="1" noTextEdit="1"/>
                                </wps:cNvSpPr>
                                <wps:spPr bwMode="auto">
                                  <a:xfrm rot="18900000">
                                    <a:off x="0" y="0"/>
                                    <a:ext cx="5707380" cy="2139950"/>
                                  </a:xfrm>
                                  <a:prstGeom prst="rect">
                                    <a:avLst/>
                                  </a:prstGeom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14:paraId="4BB1FF36" w14:textId="77777777" w:rsidR="00804F7E" w:rsidRDefault="00804F7E" w:rsidP="00804F7E">
                                      <w:pPr>
                                        <w:jc w:val="center"/>
                                        <w:rPr>
                                          <w:rFonts w:cs="Calibri"/>
                                          <w:color w:val="C0C0C0"/>
                                          <w:sz w:val="72"/>
                                          <w:szCs w:val="72"/>
                                          <w14:textFill>
                                            <w14:solidFill>
                                              <w14:srgbClr w14:val="C0C0C0">
                                                <w14:alpha w14:val="50000"/>
                                              </w14:srgbClr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cs="Calibri"/>
                                          <w:color w:val="C0C0C0"/>
                                          <w:sz w:val="72"/>
                                          <w:szCs w:val="72"/>
                                          <w14:textFill>
                                            <w14:solidFill>
                                              <w14:srgbClr w14:val="C0C0C0">
                                                <w14:alpha w14:val="50000"/>
                                              </w14:srgbClr>
                                            </w14:solidFill>
                                          </w14:textFill>
                                        </w:rPr>
                                        <w:t>FT UNMUL</w:t>
                                      </w:r>
                                    </w:p>
                                  </w:txbxContent>
                                </wps:txbx>
                                <wps:bodyPr wrap="square" numCol="1" fromWordArt="1">
                                  <a:prstTxWarp prst="textPlain">
                                    <a:avLst>
                                      <a:gd name="adj" fmla="val 50000"/>
                                    </a:avLst>
                                  </a:prstTxWarp>
                                  <a:spAutoFit/>
                                </wps:bodyPr>
                              </wps:wsp>
                            </a:graphicData>
                          </a:graphic>
                          <wp14:sizeRelH relativeFrom="page">
                            <wp14:pctWidth>0</wp14:pctWidth>
                          </wp14:sizeRelH>
                          <wp14:sizeRelV relativeFrom="page">
                            <wp14:pctHeight>0</wp14:pctHeight>
                          </wp14:sizeRelV>
                        </wp:anchor>
                      </w:drawing>
                    </mc:Choice>
    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<w:pict>
                        <v:shapetype w14:anchorId="7213E41B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PowerPlusWaterMarkObject4309748" o:spid="_x0000_s1026" type="#_x0000_t202" style="position:absolute;margin-left:0;margin-top:0;width:449.4pt;height:168.5pt;rotation:-45;z-index:-251658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" o:allowincell="f" filled="f" stroked="f">
                          <v:stroke joinstyle="round"/>
                          <o:lock v:ext="edit" shapetype="t"/>
                          <v:textbox style="mso-fit-shape-to-text:t">
                            <w:txbxContent>
                              <w:p w14:paraId="4BB1FF36" w14:textId="77777777" w:rsidR="00804F7E" w:rsidRDefault="00804F7E" w:rsidP="00804F7E">
                                <w:pPr>
                                  <w:jc w:val="center"/>
                                  <w:rPr>
                                    <w:rFonts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cs="Calibri"/>
                                    <w:color w:val="C0C0C0"/>
                                    <w:sz w:val="72"/>
                                    <w:szCs w:val="72"/>
                                    <w14:textFill>
                                      <w14:solidFill>
                                        <w14:srgbClr w14:val="C0C0C0">
                                          <w14:alpha w14:val="50000"/>
                                        </w14:srgbClr>
                                      </w14:solidFill>
                                    </w14:textFill>
                                  </w:rPr>
                                  <w:t>FT UNMUL</w:t>
                                </w:r>
                              </w:p>
                            </w:txbxContent>
                          </v:textbox>
                          <w10:wrap anchorx="margin" anchory="margin"/>
                        </v:shape>
                      </w:pict>
                    </mc:Fallback>
                  </mc:AlternateContent>
                </w:r>
              </w:sdtContent>
            </w:sdt>
            <w:r w:rsidR="00A7220E">
              <w:rPr>
                <w:lang w:val="en-US"/>
              </w:rPr>
              <w:t xml:space="preserve">           </w:t>
            </w:r>
            <w:r w:rsidR="00A7220E">
              <w:rPr>
                <w:rFonts w:ascii="Times New Roman" w:hAnsi="Times New Roman"/>
                <w:noProof/>
                <w:color w:val="000000"/>
                <w:lang w:val="en-US"/>
              </w:rPr>
              <w:t xml:space="preserve">     </w:t>
            </w:r>
            <w:r w:rsidR="00A7220E">
              <w:rPr>
                <w:rFonts w:ascii="Times New Roman" w:hAnsi="Times New Roman"/>
                <w:noProof/>
                <w:color w:val="000000"/>
                <w:lang w:val="en-US"/>
              </w:rPr>
              <w:drawing>
                <wp:inline distT="0" distB="0" distL="0" distR="0" wp14:anchorId="0022C4AB" wp14:editId="50DF741D">
                  <wp:extent cx="771525" cy="771525"/>
                  <wp:effectExtent l="0" t="0" r="9525" b="9525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442" cy="7704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17B3B8" w14:textId="77777777" w:rsidR="00A7220E" w:rsidRPr="007446A3" w:rsidRDefault="00A7220E" w:rsidP="00FE42DA">
            <w:pPr>
              <w:pStyle w:val="Header"/>
            </w:pPr>
          </w:p>
        </w:tc>
        <w:tc>
          <w:tcPr>
            <w:tcW w:w="8274" w:type="dxa"/>
            <w:gridSpan w:val="3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00566EAB" w14:textId="77777777" w:rsidR="00A7220E" w:rsidRDefault="00A7220E" w:rsidP="00FE42DA">
            <w:pPr>
              <w:pStyle w:val="Header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FC4CF2">
              <w:rPr>
                <w:rFonts w:ascii="Times New Roman" w:hAnsi="Times New Roman"/>
                <w:b/>
                <w:sz w:val="24"/>
                <w:szCs w:val="24"/>
              </w:rPr>
              <w:t>UNIVERSITAS MULAWARMAN</w:t>
            </w:r>
          </w:p>
          <w:p w14:paraId="0EE03AEA" w14:textId="77777777" w:rsidR="00A7220E" w:rsidRPr="005C6C87" w:rsidRDefault="00A7220E" w:rsidP="00FE42DA">
            <w:pPr>
              <w:pStyle w:val="Header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                   </w:t>
            </w:r>
            <w:r w:rsidRPr="00FC4CF2">
              <w:rPr>
                <w:rFonts w:ascii="Times New Roman" w:hAnsi="Times New Roman"/>
                <w:b/>
                <w:sz w:val="24"/>
                <w:szCs w:val="24"/>
              </w:rPr>
              <w:t>FAKULTAS TEKNIK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                              </w:t>
            </w:r>
            <w:r>
              <w:rPr>
                <w:rFonts w:ascii="Times New Roman" w:hAnsi="Times New Roman"/>
                <w:sz w:val="20"/>
                <w:szCs w:val="24"/>
              </w:rPr>
              <w:t>No. Reg.**</w:t>
            </w:r>
            <w:r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   </w:t>
            </w:r>
          </w:p>
          <w:p w14:paraId="4B40DD9A" w14:textId="77777777" w:rsidR="00A7220E" w:rsidRPr="00692C94" w:rsidRDefault="00A7220E" w:rsidP="00A7220E">
            <w:pPr>
              <w:pStyle w:val="Header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  <w:szCs w:val="32"/>
              </w:rPr>
              <w:t>FORMULIR</w:t>
            </w:r>
            <w:r>
              <w:rPr>
                <w:rFonts w:ascii="Times New Roman" w:hAnsi="Times New Roman"/>
                <w:b/>
                <w:bCs/>
                <w:color w:val="000000"/>
                <w:sz w:val="30"/>
                <w:szCs w:val="30"/>
              </w:rPr>
              <w:t xml:space="preserve"> PERSETUJUAN SEMINAR</w:t>
            </w:r>
          </w:p>
        </w:tc>
      </w:tr>
      <w:tr w:rsidR="00A7220E" w:rsidRPr="007446A3" w14:paraId="1FECCEF9" w14:textId="77777777" w:rsidTr="00FE42DA">
        <w:trPr>
          <w:trHeight w:val="637"/>
        </w:trPr>
        <w:tc>
          <w:tcPr>
            <w:tcW w:w="1446" w:type="dxa"/>
            <w:vMerge/>
            <w:tcBorders>
              <w:left w:val="double" w:sz="4" w:space="0" w:color="auto"/>
              <w:right w:val="nil"/>
            </w:tcBorders>
          </w:tcPr>
          <w:p w14:paraId="2AE2FB11" w14:textId="77777777" w:rsidR="00A7220E" w:rsidRPr="007446A3" w:rsidRDefault="00A7220E" w:rsidP="00FE42DA">
            <w:pPr>
              <w:pStyle w:val="Header"/>
            </w:pPr>
          </w:p>
        </w:tc>
        <w:tc>
          <w:tcPr>
            <w:tcW w:w="8274" w:type="dxa"/>
            <w:gridSpan w:val="3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0C697C9" w14:textId="77777777" w:rsidR="00A7220E" w:rsidRDefault="00A7220E" w:rsidP="00FE42DA">
            <w:pPr>
              <w:pStyle w:val="NoSpacing"/>
              <w:jc w:val="center"/>
              <w:rPr>
                <w:lang w:val="it-IT"/>
              </w:rPr>
            </w:pPr>
            <w:r w:rsidRPr="00121224">
              <w:rPr>
                <w:lang w:val="it-IT"/>
              </w:rPr>
              <w:sym w:font="Wingdings" w:char="F0A8"/>
            </w:r>
            <w:r w:rsidRPr="00121224">
              <w:t xml:space="preserve"> S1 </w:t>
            </w:r>
            <w:r w:rsidRPr="00121224">
              <w:rPr>
                <w:lang w:val="it-IT"/>
              </w:rPr>
              <w:t xml:space="preserve">PERTAMBANGAN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rPr>
                <w:lang w:val="it-IT"/>
              </w:rPr>
              <w:t xml:space="preserve"> </w:t>
            </w:r>
            <w:r w:rsidRPr="00121224">
              <w:t xml:space="preserve">S1 </w:t>
            </w:r>
            <w:r w:rsidRPr="00121224">
              <w:rPr>
                <w:lang w:val="it-IT"/>
              </w:rPr>
              <w:t xml:space="preserve">INDUSTRI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t xml:space="preserve"> S1</w:t>
            </w:r>
            <w:r w:rsidRPr="00121224">
              <w:rPr>
                <w:lang w:val="it-IT"/>
              </w:rPr>
              <w:t xml:space="preserve"> SIPIL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rPr>
                <w:lang w:val="it-IT"/>
              </w:rPr>
              <w:t xml:space="preserve"> </w:t>
            </w:r>
            <w:r w:rsidRPr="00121224">
              <w:t xml:space="preserve">S1 </w:t>
            </w:r>
            <w:r w:rsidRPr="00121224">
              <w:rPr>
                <w:lang w:val="it-IT"/>
              </w:rPr>
              <w:t xml:space="preserve">LINGKUNGAN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rPr>
                <w:lang w:val="it-IT"/>
              </w:rPr>
              <w:t xml:space="preserve"> </w:t>
            </w:r>
            <w:r w:rsidRPr="00121224">
              <w:t xml:space="preserve">S1 </w:t>
            </w:r>
            <w:r w:rsidRPr="00121224">
              <w:rPr>
                <w:lang w:val="it-IT"/>
              </w:rPr>
              <w:t>KIMIA</w:t>
            </w:r>
          </w:p>
          <w:p w14:paraId="3DB9E757" w14:textId="311B0A75" w:rsidR="00A7220E" w:rsidRPr="00FC4CF2" w:rsidRDefault="00A7220E" w:rsidP="00FE42DA">
            <w:pPr>
              <w:pStyle w:val="Header"/>
              <w:tabs>
                <w:tab w:val="left" w:pos="3360"/>
              </w:tabs>
              <w:jc w:val="center"/>
              <w:rPr>
                <w:rFonts w:ascii="Times New Roman" w:hAnsi="Times New Roman"/>
                <w:b/>
                <w:sz w:val="32"/>
                <w:szCs w:val="32"/>
                <w:lang w:val="en-US"/>
              </w:rPr>
            </w:pPr>
            <w:r w:rsidRPr="00121224">
              <w:rPr>
                <w:lang w:val="it-IT"/>
              </w:rPr>
              <w:sym w:font="Wingdings" w:char="F0A8"/>
            </w:r>
            <w:r w:rsidRPr="00121224">
              <w:rPr>
                <w:lang w:val="it-IT"/>
              </w:rPr>
              <w:t xml:space="preserve"> </w:t>
            </w:r>
            <w:r w:rsidR="00612781">
              <w:rPr>
                <w:lang w:val="it-IT"/>
              </w:rPr>
              <w:t xml:space="preserve">S1 </w:t>
            </w:r>
            <w:r>
              <w:rPr>
                <w:lang w:val="it-IT"/>
              </w:rPr>
              <w:t>ELEKTRO</w:t>
            </w:r>
            <w:r w:rsidRPr="00121224">
              <w:rPr>
                <w:lang w:val="it-IT"/>
              </w:rPr>
              <w:t xml:space="preserve">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t xml:space="preserve"> S1</w:t>
            </w:r>
            <w:r w:rsidRPr="00121224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GEOLOGI </w:t>
            </w:r>
            <w:r w:rsidRPr="00121224">
              <w:t xml:space="preserve"> </w:t>
            </w:r>
            <w:r w:rsidRPr="00121224">
              <w:rPr>
                <w:lang w:val="it-IT"/>
              </w:rPr>
              <w:sym w:font="Wingdings" w:char="F0A8"/>
            </w:r>
            <w:r w:rsidRPr="00121224">
              <w:rPr>
                <w:lang w:val="it-IT"/>
              </w:rPr>
              <w:t xml:space="preserve"> </w:t>
            </w:r>
            <w:r w:rsidR="00612781">
              <w:rPr>
                <w:lang w:val="en-US"/>
              </w:rPr>
              <w:t xml:space="preserve">S1 INFORMATIKA </w:t>
            </w:r>
            <w:r w:rsidR="00612781" w:rsidRPr="00121224">
              <w:rPr>
                <w:lang w:val="it-IT"/>
              </w:rPr>
              <w:sym w:font="Wingdings" w:char="F0A8"/>
            </w:r>
            <w:r w:rsidR="00612781" w:rsidRPr="00121224">
              <w:rPr>
                <w:lang w:val="it-IT"/>
              </w:rPr>
              <w:t xml:space="preserve"> </w:t>
            </w:r>
            <w:r w:rsidR="00612781">
              <w:rPr>
                <w:lang w:val="en-US"/>
              </w:rPr>
              <w:t>S1 SISTEM INFORMASI</w:t>
            </w:r>
            <w:r w:rsidR="00612781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</w:p>
        </w:tc>
      </w:tr>
      <w:tr w:rsidR="00A7220E" w:rsidRPr="007446A3" w14:paraId="5D5E9B5A" w14:textId="77777777" w:rsidTr="00FE42DA">
        <w:trPr>
          <w:trHeight w:val="226"/>
        </w:trPr>
        <w:tc>
          <w:tcPr>
            <w:tcW w:w="3152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single" w:sz="4" w:space="0" w:color="auto"/>
            </w:tcBorders>
            <w:vAlign w:val="center"/>
          </w:tcPr>
          <w:p w14:paraId="5ACCDC2E" w14:textId="77777777" w:rsidR="00A7220E" w:rsidRPr="005C6C87" w:rsidRDefault="00A7220E" w:rsidP="00FE42DA">
            <w:pPr>
              <w:pStyle w:val="Header"/>
              <w:jc w:val="center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No. </w:t>
            </w:r>
            <w:proofErr w:type="spellStart"/>
            <w:r>
              <w:rPr>
                <w:rFonts w:ascii="Times New Roman" w:hAnsi="Times New Roman"/>
                <w:szCs w:val="24"/>
                <w:lang w:val="en-US"/>
              </w:rPr>
              <w:t>Dok</w:t>
            </w:r>
            <w:proofErr w:type="spellEnd"/>
            <w:r>
              <w:rPr>
                <w:rFonts w:ascii="Times New Roman" w:hAnsi="Times New Roman"/>
                <w:szCs w:val="24"/>
                <w:lang w:val="en-US"/>
              </w:rPr>
              <w:t>.:</w:t>
            </w:r>
          </w:p>
        </w:tc>
        <w:tc>
          <w:tcPr>
            <w:tcW w:w="33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027B39F" w14:textId="77777777" w:rsidR="00A7220E" w:rsidRPr="002B5B96" w:rsidRDefault="00A7220E" w:rsidP="00FE42DA">
            <w:pPr>
              <w:pStyle w:val="Header"/>
              <w:jc w:val="center"/>
              <w:rPr>
                <w:rFonts w:ascii="Times New Roman" w:hAnsi="Times New Roman"/>
                <w:szCs w:val="24"/>
              </w:rPr>
            </w:pPr>
            <w:r w:rsidRPr="00D83579">
              <w:rPr>
                <w:rFonts w:ascii="Times New Roman" w:hAnsi="Times New Roman"/>
                <w:szCs w:val="24"/>
              </w:rPr>
              <w:t xml:space="preserve">No. Revisi : </w:t>
            </w:r>
            <w:r>
              <w:rPr>
                <w:rFonts w:ascii="Times New Roman" w:hAnsi="Times New Roman"/>
                <w:szCs w:val="24"/>
              </w:rPr>
              <w:t>0</w:t>
            </w:r>
            <w:r w:rsidR="00260520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nil"/>
              <w:right w:val="double" w:sz="4" w:space="0" w:color="auto"/>
            </w:tcBorders>
          </w:tcPr>
          <w:p w14:paraId="0E228540" w14:textId="77777777" w:rsidR="00A7220E" w:rsidRPr="00AF1438" w:rsidRDefault="00A7220E" w:rsidP="00FE42DA">
            <w:pPr>
              <w:pStyle w:val="Header"/>
              <w:jc w:val="center"/>
              <w:rPr>
                <w:rFonts w:ascii="Times New Roman" w:hAnsi="Times New Roman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Cs w:val="24"/>
                <w:lang w:val="en-US"/>
              </w:rPr>
              <w:t>Berlaku</w:t>
            </w:r>
            <w:proofErr w:type="spellEnd"/>
            <w:r>
              <w:rPr>
                <w:rFonts w:ascii="Times New Roman" w:hAnsi="Times New Roman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  <w:lang w:val="en-US"/>
              </w:rPr>
              <w:t>sejak</w:t>
            </w:r>
            <w:proofErr w:type="spellEnd"/>
            <w:r>
              <w:rPr>
                <w:rFonts w:ascii="Times New Roman" w:hAnsi="Times New Roman"/>
                <w:szCs w:val="24"/>
                <w:lang w:val="en-US"/>
              </w:rPr>
              <w:t xml:space="preserve">  : 1 </w:t>
            </w:r>
            <w:proofErr w:type="spellStart"/>
            <w:r>
              <w:rPr>
                <w:rFonts w:ascii="Times New Roman" w:hAnsi="Times New Roman"/>
                <w:szCs w:val="24"/>
                <w:lang w:val="en-US"/>
              </w:rPr>
              <w:t>Maret</w:t>
            </w:r>
            <w:proofErr w:type="spellEnd"/>
            <w:r>
              <w:rPr>
                <w:rFonts w:ascii="Times New Roman" w:hAnsi="Times New Roman"/>
                <w:szCs w:val="24"/>
                <w:lang w:val="en-US"/>
              </w:rPr>
              <w:t xml:space="preserve"> 2015</w:t>
            </w:r>
          </w:p>
        </w:tc>
      </w:tr>
      <w:tr w:rsidR="00A7220E" w:rsidRPr="007446A3" w14:paraId="024FC010" w14:textId="77777777" w:rsidTr="00FE42DA">
        <w:trPr>
          <w:trHeight w:val="126"/>
        </w:trPr>
        <w:tc>
          <w:tcPr>
            <w:tcW w:w="3152" w:type="dxa"/>
            <w:gridSpan w:val="2"/>
            <w:tcBorders>
              <w:top w:val="nil"/>
              <w:left w:val="double" w:sz="4" w:space="0" w:color="auto"/>
              <w:bottom w:val="double" w:sz="2" w:space="0" w:color="auto"/>
              <w:right w:val="single" w:sz="4" w:space="0" w:color="auto"/>
            </w:tcBorders>
            <w:vAlign w:val="center"/>
          </w:tcPr>
          <w:p w14:paraId="117AAF42" w14:textId="77777777" w:rsidR="00A7220E" w:rsidRPr="005C6C87" w:rsidRDefault="00A7220E" w:rsidP="00FE42DA">
            <w:pPr>
              <w:pStyle w:val="Header"/>
              <w:jc w:val="center"/>
              <w:rPr>
                <w:rFonts w:ascii="Times New Roman" w:hAnsi="Times New Roman"/>
                <w:szCs w:val="24"/>
                <w:lang w:val="en-US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>FO-UNMUL-FT-PM-7.5.35/L01</w:t>
            </w:r>
          </w:p>
        </w:tc>
        <w:tc>
          <w:tcPr>
            <w:tcW w:w="3308" w:type="dxa"/>
            <w:vMerge/>
            <w:tcBorders>
              <w:left w:val="single" w:sz="4" w:space="0" w:color="auto"/>
              <w:bottom w:val="double" w:sz="2" w:space="0" w:color="auto"/>
              <w:right w:val="single" w:sz="4" w:space="0" w:color="auto"/>
            </w:tcBorders>
            <w:vAlign w:val="center"/>
          </w:tcPr>
          <w:p w14:paraId="2AA241AF" w14:textId="77777777" w:rsidR="00A7220E" w:rsidRPr="00F86602" w:rsidRDefault="00A7220E" w:rsidP="00FE42DA">
            <w:pPr>
              <w:pStyle w:val="Header"/>
              <w:jc w:val="center"/>
              <w:rPr>
                <w:rFonts w:ascii="Times New Roman" w:hAnsi="Times New Roman"/>
                <w:szCs w:val="24"/>
                <w:lang w:val="en-US"/>
              </w:rPr>
            </w:pPr>
          </w:p>
        </w:tc>
        <w:tc>
          <w:tcPr>
            <w:tcW w:w="3260" w:type="dxa"/>
            <w:tcBorders>
              <w:top w:val="nil"/>
              <w:left w:val="single" w:sz="4" w:space="0" w:color="auto"/>
              <w:bottom w:val="double" w:sz="2" w:space="0" w:color="auto"/>
              <w:right w:val="double" w:sz="4" w:space="0" w:color="auto"/>
            </w:tcBorders>
          </w:tcPr>
          <w:p w14:paraId="2DBE8DB9" w14:textId="77777777" w:rsidR="00A7220E" w:rsidRPr="002B5B96" w:rsidRDefault="00A7220E" w:rsidP="00FE42DA">
            <w:pPr>
              <w:pStyle w:val="Head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  <w:lang w:val="en-US"/>
              </w:rPr>
              <w:t xml:space="preserve">     Halaman        :</w:t>
            </w:r>
            <w:r>
              <w:rPr>
                <w:rFonts w:ascii="Times New Roman" w:hAnsi="Times New Roman"/>
                <w:szCs w:val="24"/>
              </w:rPr>
              <w:t xml:space="preserve"> 81 dari 104</w:t>
            </w:r>
          </w:p>
        </w:tc>
      </w:tr>
    </w:tbl>
    <w:tbl>
      <w:tblPr>
        <w:tblStyle w:val="TableGrid"/>
        <w:tblW w:w="9720" w:type="dxa"/>
        <w:tblInd w:w="198" w:type="dxa"/>
        <w:tblLook w:val="01E0" w:firstRow="1" w:lastRow="1" w:firstColumn="1" w:lastColumn="1" w:noHBand="0" w:noVBand="0"/>
      </w:tblPr>
      <w:tblGrid>
        <w:gridCol w:w="1895"/>
        <w:gridCol w:w="2268"/>
        <w:gridCol w:w="709"/>
        <w:gridCol w:w="1417"/>
        <w:gridCol w:w="3431"/>
      </w:tblGrid>
      <w:tr w:rsidR="00A7220E" w:rsidRPr="0061296C" w14:paraId="1D126FCB" w14:textId="77777777" w:rsidTr="00FE42DA">
        <w:trPr>
          <w:trHeight w:val="70"/>
        </w:trPr>
        <w:tc>
          <w:tcPr>
            <w:tcW w:w="9720" w:type="dxa"/>
            <w:gridSpan w:val="5"/>
            <w:tcBorders>
              <w:top w:val="double" w:sz="2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4887CEB9" w14:textId="77777777" w:rsidR="00A7220E" w:rsidRPr="002B7D05" w:rsidRDefault="00A7220E" w:rsidP="00FE42DA">
            <w:pPr>
              <w:pStyle w:val="NoSpacing"/>
              <w:tabs>
                <w:tab w:val="left" w:pos="9252"/>
              </w:tabs>
              <w:rPr>
                <w:sz w:val="2"/>
                <w:lang w:val="en-US"/>
              </w:rPr>
            </w:pPr>
          </w:p>
        </w:tc>
      </w:tr>
      <w:tr w:rsidR="00A7220E" w:rsidRPr="002B26AA" w14:paraId="24FE95C1" w14:textId="77777777" w:rsidTr="00FE42DA">
        <w:trPr>
          <w:trHeight w:val="7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67578E65" w14:textId="77777777" w:rsidR="00A7220E" w:rsidRPr="0061296C" w:rsidRDefault="00A7220E" w:rsidP="00FE42DA">
            <w:pPr>
              <w:pStyle w:val="NoSpacing"/>
              <w:rPr>
                <w:i/>
              </w:rPr>
            </w:pPr>
            <w:r w:rsidRPr="0061296C">
              <w:t>Menerangkan bahwa mahasiswa bimbingan kami :</w:t>
            </w:r>
          </w:p>
        </w:tc>
      </w:tr>
      <w:tr w:rsidR="00A7220E" w:rsidRPr="0061296C" w14:paraId="2589D0FA" w14:textId="77777777" w:rsidTr="00FE42DA">
        <w:trPr>
          <w:trHeight w:val="217"/>
        </w:trPr>
        <w:tc>
          <w:tcPr>
            <w:tcW w:w="1895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55C3D784" w14:textId="77777777" w:rsidR="00A7220E" w:rsidRPr="0061296C" w:rsidRDefault="00A7220E" w:rsidP="00FE42DA">
            <w:pPr>
              <w:pStyle w:val="NoSpacing"/>
              <w:rPr>
                <w:sz w:val="2"/>
              </w:rPr>
            </w:pPr>
          </w:p>
        </w:tc>
        <w:tc>
          <w:tcPr>
            <w:tcW w:w="7825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vAlign w:val="center"/>
          </w:tcPr>
          <w:p w14:paraId="552FCAF4" w14:textId="77777777" w:rsidR="00A7220E" w:rsidRPr="0061296C" w:rsidRDefault="00A7220E" w:rsidP="00FE42DA">
            <w:pPr>
              <w:pStyle w:val="NoSpacing"/>
              <w:rPr>
                <w:sz w:val="2"/>
              </w:rPr>
            </w:pPr>
          </w:p>
        </w:tc>
      </w:tr>
      <w:tr w:rsidR="00A7220E" w:rsidRPr="002B26AA" w14:paraId="4CE21E2B" w14:textId="77777777" w:rsidTr="00FE42DA">
        <w:trPr>
          <w:trHeight w:val="217"/>
        </w:trPr>
        <w:tc>
          <w:tcPr>
            <w:tcW w:w="1895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3322D499" w14:textId="77777777" w:rsidR="00A7220E" w:rsidRPr="0061296C" w:rsidRDefault="00A7220E" w:rsidP="00FE42DA">
            <w:pPr>
              <w:pStyle w:val="NoSpacing"/>
            </w:pPr>
            <w:r w:rsidRPr="0061296C">
              <w:t>Nama</w:t>
            </w:r>
          </w:p>
        </w:tc>
        <w:tc>
          <w:tcPr>
            <w:tcW w:w="7825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vAlign w:val="center"/>
          </w:tcPr>
          <w:p w14:paraId="5A42B9E3" w14:textId="192D9189" w:rsidR="00A7220E" w:rsidRPr="0061296C" w:rsidRDefault="00A7220E" w:rsidP="009D7C5C">
            <w:pPr>
              <w:pStyle w:val="NoSpacing"/>
              <w:rPr>
                <w:i/>
              </w:rPr>
            </w:pPr>
            <w:r w:rsidRPr="0061296C">
              <w:t xml:space="preserve">:  </w:t>
            </w:r>
            <w:r w:rsidR="009D7C5C">
              <w:t>Angga Syfa Kurniawan</w:t>
            </w:r>
          </w:p>
        </w:tc>
      </w:tr>
      <w:tr w:rsidR="00A7220E" w14:paraId="652FF986" w14:textId="77777777" w:rsidTr="00FE42DA">
        <w:trPr>
          <w:trHeight w:val="217"/>
        </w:trPr>
        <w:tc>
          <w:tcPr>
            <w:tcW w:w="1895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19AC3642" w14:textId="77777777" w:rsidR="00A7220E" w:rsidRPr="0061296C" w:rsidRDefault="00A7220E" w:rsidP="00FE42DA">
            <w:pPr>
              <w:pStyle w:val="NoSpacing"/>
            </w:pPr>
            <w:r w:rsidRPr="0061296C">
              <w:t>NIM</w:t>
            </w:r>
          </w:p>
        </w:tc>
        <w:tc>
          <w:tcPr>
            <w:tcW w:w="7825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</w:tcPr>
          <w:p w14:paraId="7EAA4542" w14:textId="7B3ADE76" w:rsidR="00A7220E" w:rsidRPr="0061296C" w:rsidRDefault="00A7220E" w:rsidP="009D7C5C">
            <w:pPr>
              <w:pStyle w:val="NoSpacing"/>
            </w:pPr>
            <w:r w:rsidRPr="0061296C">
              <w:t xml:space="preserve">:  </w:t>
            </w:r>
            <w:r w:rsidR="009D7C5C">
              <w:t>1915026015</w:t>
            </w:r>
          </w:p>
        </w:tc>
      </w:tr>
      <w:tr w:rsidR="00A7220E" w14:paraId="32238B27" w14:textId="77777777" w:rsidTr="00FE42DA">
        <w:trPr>
          <w:trHeight w:val="217"/>
        </w:trPr>
        <w:tc>
          <w:tcPr>
            <w:tcW w:w="1895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C846FF4" w14:textId="77777777" w:rsidR="00A7220E" w:rsidRPr="0061296C" w:rsidRDefault="00A7220E" w:rsidP="00FE42DA">
            <w:pPr>
              <w:pStyle w:val="NoSpacing"/>
            </w:pPr>
            <w:r w:rsidRPr="0061296C">
              <w:t>IPK</w:t>
            </w:r>
          </w:p>
        </w:tc>
        <w:tc>
          <w:tcPr>
            <w:tcW w:w="7825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</w:tcPr>
          <w:p w14:paraId="7FC7E184" w14:textId="2FF9C148" w:rsidR="00A7220E" w:rsidRPr="0061296C" w:rsidRDefault="00A7220E" w:rsidP="009D7C5C">
            <w:pPr>
              <w:pStyle w:val="NoSpacing"/>
            </w:pPr>
            <w:r w:rsidRPr="0061296C">
              <w:t xml:space="preserve">:  </w:t>
            </w:r>
            <w:r w:rsidR="009D7C5C">
              <w:t>3.61</w:t>
            </w:r>
          </w:p>
        </w:tc>
      </w:tr>
      <w:tr w:rsidR="00A7220E" w14:paraId="26FD8F7F" w14:textId="77777777" w:rsidTr="00FE42DA">
        <w:trPr>
          <w:trHeight w:val="217"/>
        </w:trPr>
        <w:tc>
          <w:tcPr>
            <w:tcW w:w="1895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189E16EF" w14:textId="77777777" w:rsidR="00A7220E" w:rsidRPr="0061296C" w:rsidRDefault="00A7220E" w:rsidP="00FE42DA">
            <w:pPr>
              <w:pStyle w:val="NoSpacing"/>
            </w:pPr>
            <w:r w:rsidRPr="0061296C">
              <w:t>Jumlah SKS Semu</w:t>
            </w:r>
          </w:p>
        </w:tc>
        <w:tc>
          <w:tcPr>
            <w:tcW w:w="7825" w:type="dxa"/>
            <w:gridSpan w:val="4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</w:tcPr>
          <w:p w14:paraId="03E29868" w14:textId="2ED6F887" w:rsidR="00A7220E" w:rsidRPr="0061296C" w:rsidRDefault="00A7220E" w:rsidP="009D7C5C">
            <w:pPr>
              <w:pStyle w:val="NoSpacing"/>
            </w:pPr>
            <w:r w:rsidRPr="0061296C">
              <w:t xml:space="preserve">:  </w:t>
            </w:r>
            <w:r w:rsidR="009D7C5C">
              <w:t>145</w:t>
            </w:r>
          </w:p>
        </w:tc>
      </w:tr>
      <w:tr w:rsidR="00A7220E" w:rsidRPr="0061296C" w14:paraId="2DCD5AEC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6876BA13" w14:textId="77777777" w:rsidR="00A7220E" w:rsidRPr="0061296C" w:rsidRDefault="00A7220E" w:rsidP="00FE42DA">
            <w:pPr>
              <w:pStyle w:val="NoSpacing"/>
              <w:rPr>
                <w:sz w:val="2"/>
              </w:rPr>
            </w:pPr>
          </w:p>
        </w:tc>
      </w:tr>
      <w:tr w:rsidR="00A7220E" w14:paraId="58EC3BB0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3A25D86A" w14:textId="69A0944E" w:rsidR="00A7220E" w:rsidRPr="0061296C" w:rsidRDefault="00A7220E" w:rsidP="00A7220E">
            <w:pPr>
              <w:pStyle w:val="NoSpacing"/>
            </w:pPr>
            <w:r w:rsidRPr="0061296C">
              <w:t xml:space="preserve">Telah menyelesaikan </w:t>
            </w:r>
            <w:r w:rsidRPr="00FF2E56">
              <w:rPr>
                <w:strike/>
              </w:rPr>
              <w:t>proposal</w:t>
            </w:r>
            <w:r>
              <w:t xml:space="preserve"> / </w:t>
            </w:r>
            <w:proofErr w:type="spellStart"/>
            <w:r w:rsidR="001F527C">
              <w:rPr>
                <w:lang w:val="en-US"/>
              </w:rPr>
              <w:t>hasil</w:t>
            </w:r>
            <w:proofErr w:type="spellEnd"/>
            <w:r>
              <w:t xml:space="preserve"> Skripsi</w:t>
            </w:r>
            <w:r w:rsidRPr="0061296C">
              <w:t xml:space="preserve"> dengan judul:</w:t>
            </w:r>
          </w:p>
        </w:tc>
      </w:tr>
      <w:tr w:rsidR="00A7220E" w:rsidRPr="00B844E2" w14:paraId="0C4AE50B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79BABF54" w14:textId="0518999A" w:rsidR="00A7220E" w:rsidRPr="0061296C" w:rsidRDefault="009D7C5C" w:rsidP="009D7C5C">
            <w:pPr>
              <w:pStyle w:val="NoSpacing"/>
            </w:pPr>
            <w:r>
              <w:t xml:space="preserve">Deteksi Postur Tubuh Untuk Gerakan </w:t>
            </w:r>
            <w:r w:rsidRPr="009D7C5C">
              <w:rPr>
                <w:i/>
              </w:rPr>
              <w:t>Powerlifting</w:t>
            </w:r>
            <w:r>
              <w:t xml:space="preserve"> Menggunakan </w:t>
            </w:r>
            <w:r w:rsidRPr="009D7C5C">
              <w:rPr>
                <w:i/>
              </w:rPr>
              <w:t>Human Pose Estimation</w:t>
            </w:r>
            <w:r>
              <w:t xml:space="preserve"> dan </w:t>
            </w:r>
            <w:r w:rsidRPr="009D7C5C">
              <w:rPr>
                <w:i/>
              </w:rPr>
              <w:t>Optical Flow</w:t>
            </w:r>
          </w:p>
        </w:tc>
      </w:tr>
      <w:tr w:rsidR="00A7220E" w:rsidRPr="00B844E2" w14:paraId="5B702C64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30417D49" w14:textId="18740304" w:rsidR="00A7220E" w:rsidRPr="0061296C" w:rsidRDefault="009D7C5C" w:rsidP="00FE42DA">
            <w:pPr>
              <w:pStyle w:val="NoSpacing"/>
            </w:pPr>
            <w:r>
              <w:t xml:space="preserve">Berbasis </w:t>
            </w:r>
            <w:r w:rsidRPr="00FF2E56">
              <w:rPr>
                <w:i/>
              </w:rPr>
              <w:t>Computer Vision</w:t>
            </w:r>
          </w:p>
        </w:tc>
      </w:tr>
      <w:tr w:rsidR="00A7220E" w:rsidRPr="00B844E2" w14:paraId="04E75448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7963CE1E" w14:textId="77777777" w:rsidR="00A7220E" w:rsidRPr="0061296C" w:rsidRDefault="00A7220E" w:rsidP="00FE42DA">
            <w:pPr>
              <w:pStyle w:val="NoSpacing"/>
            </w:pPr>
          </w:p>
        </w:tc>
      </w:tr>
      <w:tr w:rsidR="00A7220E" w:rsidRPr="00B844E2" w14:paraId="3CAA037E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3998F98A" w14:textId="77777777" w:rsidR="00A7220E" w:rsidRPr="0061296C" w:rsidRDefault="00A7220E" w:rsidP="00FE42DA">
            <w:pPr>
              <w:pStyle w:val="NoSpacing"/>
            </w:pPr>
          </w:p>
        </w:tc>
      </w:tr>
      <w:tr w:rsidR="00A7220E" w:rsidRPr="00B844E2" w14:paraId="0BC4FDDE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6154C2E0" w14:textId="77777777" w:rsidR="00A7220E" w:rsidRPr="0061296C" w:rsidRDefault="00A7220E" w:rsidP="00FE42DA">
            <w:pPr>
              <w:pStyle w:val="NoSpacing"/>
            </w:pPr>
          </w:p>
        </w:tc>
      </w:tr>
      <w:tr w:rsidR="00A7220E" w:rsidRPr="00B844E2" w14:paraId="402D3616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dotted" w:sz="4" w:space="0" w:color="auto"/>
              <w:right w:val="double" w:sz="4" w:space="0" w:color="auto"/>
            </w:tcBorders>
            <w:vAlign w:val="center"/>
          </w:tcPr>
          <w:p w14:paraId="1F4BF61B" w14:textId="77777777" w:rsidR="00A7220E" w:rsidRPr="0061296C" w:rsidRDefault="00A7220E" w:rsidP="00FE42DA">
            <w:pPr>
              <w:pStyle w:val="NoSpacing"/>
            </w:pPr>
          </w:p>
        </w:tc>
      </w:tr>
      <w:tr w:rsidR="00A7220E" w:rsidRPr="0061296C" w14:paraId="636159FF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dotted" w:sz="4" w:space="0" w:color="auto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2180C063" w14:textId="77777777" w:rsidR="00A7220E" w:rsidRPr="0061296C" w:rsidRDefault="00A7220E" w:rsidP="00FE42DA">
            <w:pPr>
              <w:pStyle w:val="NoSpacing"/>
              <w:rPr>
                <w:sz w:val="2"/>
              </w:rPr>
            </w:pPr>
          </w:p>
        </w:tc>
      </w:tr>
      <w:tr w:rsidR="00A7220E" w:rsidRPr="00B844E2" w14:paraId="63880D6E" w14:textId="77777777" w:rsidTr="00FE42DA">
        <w:trPr>
          <w:trHeight w:val="21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  <w:vAlign w:val="center"/>
          </w:tcPr>
          <w:p w14:paraId="28C68925" w14:textId="5E0B7538" w:rsidR="00A7220E" w:rsidRPr="0061296C" w:rsidRDefault="00A7220E" w:rsidP="00260520">
            <w:pPr>
              <w:pStyle w:val="NoSpacing"/>
            </w:pPr>
            <w:r>
              <w:t xml:space="preserve">dan siap </w:t>
            </w:r>
            <w:r w:rsidRPr="0061296C">
              <w:t>di</w:t>
            </w:r>
            <w:r>
              <w:t xml:space="preserve">presentasikan </w:t>
            </w:r>
            <w:r w:rsidRPr="0061296C">
              <w:t xml:space="preserve">dalam </w:t>
            </w:r>
            <w:r>
              <w:t>Seminar Skripsi semester gasal/genap** TA</w:t>
            </w:r>
            <w:r>
              <w:rPr>
                <w:lang w:val="en-US"/>
              </w:rPr>
              <w:t xml:space="preserve">  ..</w:t>
            </w:r>
            <w:r w:rsidRPr="0061296C">
              <w:t>…</w:t>
            </w:r>
            <w:r>
              <w:t xml:space="preserve">.. </w:t>
            </w:r>
            <w:r w:rsidRPr="0061296C">
              <w:t>/</w:t>
            </w:r>
            <w:r>
              <w:rPr>
                <w:lang w:val="en-US"/>
              </w:rPr>
              <w:t>..</w:t>
            </w:r>
            <w:r w:rsidRPr="0061296C">
              <w:t>…</w:t>
            </w:r>
            <w:r>
              <w:rPr>
                <w:lang w:val="en-US"/>
              </w:rPr>
              <w:t>..</w:t>
            </w:r>
            <w:r>
              <w:t>,</w:t>
            </w:r>
            <w:r w:rsidRPr="00260520">
              <w:rPr>
                <w:lang w:val="it-IT"/>
              </w:rPr>
              <w:t xml:space="preserve"> </w:t>
            </w:r>
          </w:p>
        </w:tc>
      </w:tr>
      <w:tr w:rsidR="00A7220E" w:rsidRPr="00980A94" w14:paraId="2F21A1B3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5782F9E" w14:textId="77777777" w:rsidR="00A7220E" w:rsidRPr="00903A49" w:rsidRDefault="00A7220E" w:rsidP="00FE42DA">
            <w:pPr>
              <w:pStyle w:val="NoSpacing"/>
              <w:rPr>
                <w:lang w:val="it-IT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C7A781" w14:textId="77777777" w:rsidR="00A7220E" w:rsidRPr="00903A49" w:rsidRDefault="00A7220E" w:rsidP="00FE42DA">
            <w:pPr>
              <w:pStyle w:val="NoSpacing"/>
              <w:rPr>
                <w:lang w:val="it-IT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1B0F0" w14:textId="77777777" w:rsidR="00260520" w:rsidRDefault="00260520" w:rsidP="00FE42DA">
            <w:pPr>
              <w:pStyle w:val="NoSpacing"/>
            </w:pPr>
          </w:p>
          <w:p w14:paraId="609DE66A" w14:textId="1A6D3CCB" w:rsidR="00260520" w:rsidRPr="00804F7E" w:rsidRDefault="00804F7E" w:rsidP="00FE42DA">
            <w:pPr>
              <w:pStyle w:val="NoSpacing"/>
              <w:rPr>
                <w:lang w:val="en-US"/>
              </w:rPr>
            </w:pPr>
            <w:proofErr w:type="spellStart"/>
            <w:r>
              <w:rPr>
                <w:lang w:val="en-US"/>
              </w:rPr>
              <w:t>Samarinda</w:t>
            </w:r>
            <w:proofErr w:type="spellEnd"/>
            <w:r>
              <w:rPr>
                <w:lang w:val="en-US"/>
              </w:rPr>
              <w:t xml:space="preserve">, </w:t>
            </w:r>
          </w:p>
          <w:p w14:paraId="249D5AD5" w14:textId="404B9598" w:rsidR="00A7220E" w:rsidRPr="00903A49" w:rsidRDefault="00A7220E" w:rsidP="00FE42DA">
            <w:pPr>
              <w:pStyle w:val="NoSpacing"/>
              <w:rPr>
                <w:lang w:val="it-IT"/>
              </w:rPr>
            </w:pPr>
            <w:r w:rsidRPr="00903A49">
              <w:rPr>
                <w:lang w:val="it-IT"/>
              </w:rPr>
              <w:t xml:space="preserve"> </w:t>
            </w:r>
          </w:p>
        </w:tc>
        <w:tc>
          <w:tcPr>
            <w:tcW w:w="3431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3B26D8D" w14:textId="77777777" w:rsidR="00A7220E" w:rsidRPr="00903A49" w:rsidRDefault="00A7220E" w:rsidP="00FE42DA">
            <w:pPr>
              <w:pStyle w:val="NoSpacing"/>
              <w:ind w:left="-367"/>
              <w:rPr>
                <w:lang w:val="it-IT"/>
              </w:rPr>
            </w:pPr>
            <w:r w:rsidRPr="00903A49">
              <w:rPr>
                <w:lang w:val="it-IT"/>
              </w:rPr>
              <w:t>..................................................</w:t>
            </w:r>
            <w:r>
              <w:rPr>
                <w:lang w:val="it-IT"/>
              </w:rPr>
              <w:t>..............</w:t>
            </w:r>
          </w:p>
        </w:tc>
      </w:tr>
      <w:tr w:rsidR="00A7220E" w:rsidRPr="00980A94" w14:paraId="5DA9BCEB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384523F3" w14:textId="77777777" w:rsidR="00A7220E" w:rsidRPr="00903A49" w:rsidRDefault="00A7220E" w:rsidP="00FE42DA">
            <w:pPr>
              <w:pStyle w:val="NoSpacing"/>
              <w:rPr>
                <w:lang w:val="it-IT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80E589" w14:textId="77777777" w:rsidR="00A7220E" w:rsidRPr="00903A49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1EF2A4D2" w14:textId="77777777" w:rsidR="00A7220E" w:rsidRPr="00903A49" w:rsidRDefault="00A7220E" w:rsidP="00FE42DA">
            <w:pPr>
              <w:pStyle w:val="NoSpacing"/>
              <w:rPr>
                <w:lang w:val="it-IT"/>
              </w:rPr>
            </w:pPr>
          </w:p>
        </w:tc>
      </w:tr>
      <w:tr w:rsidR="00A7220E" w:rsidRPr="00980A94" w14:paraId="22B1C1B2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3C158CA" w14:textId="77777777" w:rsidR="00A7220E" w:rsidRPr="00903A49" w:rsidRDefault="00A7220E" w:rsidP="00FE42DA">
            <w:pPr>
              <w:pStyle w:val="NoSpacing"/>
            </w:pPr>
            <w:r w:rsidRPr="00903A49">
              <w:rPr>
                <w:lang w:val="it-IT"/>
              </w:rPr>
              <w:t>Dosen Pembimbing I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7819EB" w14:textId="77777777" w:rsidR="00A7220E" w:rsidRPr="00903A49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098732BA" w14:textId="77777777" w:rsidR="00A7220E" w:rsidRPr="00903A49" w:rsidRDefault="00A7220E" w:rsidP="00FE42DA">
            <w:pPr>
              <w:pStyle w:val="NoSpacing"/>
              <w:rPr>
                <w:lang w:val="it-IT"/>
              </w:rPr>
            </w:pPr>
            <w:r w:rsidRPr="00903A49">
              <w:rPr>
                <w:lang w:val="it-IT"/>
              </w:rPr>
              <w:t>Dosen Pembimbing II,</w:t>
            </w:r>
          </w:p>
        </w:tc>
      </w:tr>
      <w:tr w:rsidR="00A7220E" w:rsidRPr="00C0657E" w14:paraId="58F3A25F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18607F04" w14:textId="77777777" w:rsidR="00A7220E" w:rsidRPr="00C0657E" w:rsidRDefault="00A7220E" w:rsidP="00FE42DA">
            <w:pPr>
              <w:pStyle w:val="NoSpacing"/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57C84" w14:textId="77777777" w:rsidR="00A7220E" w:rsidRPr="00C0657E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0CB6B969" w14:textId="77777777" w:rsidR="00A7220E" w:rsidRPr="00C0657E" w:rsidRDefault="00A7220E" w:rsidP="00FE42DA">
            <w:pPr>
              <w:pStyle w:val="NoSpacing"/>
            </w:pPr>
          </w:p>
        </w:tc>
      </w:tr>
      <w:tr w:rsidR="00A7220E" w:rsidRPr="00C0657E" w14:paraId="4B007070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EC2F033" w14:textId="77777777" w:rsidR="00A7220E" w:rsidRDefault="00A7220E" w:rsidP="00FE42DA">
            <w:pPr>
              <w:pStyle w:val="NoSpacing"/>
            </w:pPr>
          </w:p>
          <w:p w14:paraId="1A975566" w14:textId="77777777" w:rsidR="00F800BD" w:rsidRDefault="00F800BD" w:rsidP="00FE42DA">
            <w:pPr>
              <w:pStyle w:val="NoSpacing"/>
            </w:pPr>
          </w:p>
          <w:p w14:paraId="208BA47D" w14:textId="77777777" w:rsidR="00AA646C" w:rsidRDefault="00AA646C" w:rsidP="00FE42DA">
            <w:pPr>
              <w:pStyle w:val="NoSpacing"/>
            </w:pPr>
          </w:p>
          <w:p w14:paraId="15A8FD51" w14:textId="3AB3D8A9" w:rsidR="00AA646C" w:rsidRPr="00C0657E" w:rsidRDefault="00AA646C" w:rsidP="00FE42DA">
            <w:pPr>
              <w:pStyle w:val="NoSpacing"/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0AC7FF" w14:textId="77777777" w:rsidR="00A7220E" w:rsidRPr="00C0657E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2BA744A0" w14:textId="77777777" w:rsidR="00A7220E" w:rsidRPr="00C0657E" w:rsidRDefault="00A7220E" w:rsidP="00FE42DA">
            <w:pPr>
              <w:pStyle w:val="NoSpacing"/>
            </w:pPr>
          </w:p>
        </w:tc>
      </w:tr>
      <w:tr w:rsidR="00A7220E" w:rsidRPr="00C0657E" w14:paraId="1392665C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AE64902" w14:textId="77777777" w:rsidR="00A7220E" w:rsidRPr="00C0657E" w:rsidRDefault="00A7220E" w:rsidP="00FE42DA">
            <w:pPr>
              <w:pStyle w:val="NoSpacing"/>
            </w:pPr>
            <w:bookmarkStart w:id="0" w:name="_GoBack"/>
            <w:bookmarkEnd w:id="0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8BC724" w14:textId="77777777" w:rsidR="00A7220E" w:rsidRPr="00C0657E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dotted" w:sz="4" w:space="0" w:color="auto"/>
              <w:right w:val="double" w:sz="4" w:space="0" w:color="auto"/>
            </w:tcBorders>
            <w:vAlign w:val="center"/>
          </w:tcPr>
          <w:p w14:paraId="50637BD4" w14:textId="77777777" w:rsidR="00A7220E" w:rsidRPr="00C0657E" w:rsidRDefault="00A7220E" w:rsidP="00FE42DA">
            <w:pPr>
              <w:pStyle w:val="NoSpacing"/>
            </w:pPr>
          </w:p>
        </w:tc>
      </w:tr>
      <w:tr w:rsidR="00A7220E" w:rsidRPr="00980A94" w14:paraId="206C153B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dotted" w:sz="4" w:space="0" w:color="auto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26D91F0" w14:textId="77777777" w:rsidR="00A7220E" w:rsidRPr="00903A49" w:rsidRDefault="00A7220E" w:rsidP="00FE42DA">
            <w:pPr>
              <w:pStyle w:val="NoSpacing"/>
            </w:pPr>
            <w:r w:rsidRPr="00903A49">
              <w:rPr>
                <w:lang w:val="it-IT"/>
              </w:rPr>
              <w:t>NIP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849F11" w14:textId="77777777" w:rsidR="00A7220E" w:rsidRPr="00903A49" w:rsidRDefault="00A7220E" w:rsidP="00FE42DA">
            <w:pPr>
              <w:pStyle w:val="NoSpacing"/>
            </w:pPr>
          </w:p>
        </w:tc>
        <w:tc>
          <w:tcPr>
            <w:tcW w:w="4848" w:type="dxa"/>
            <w:gridSpan w:val="2"/>
            <w:tcBorders>
              <w:top w:val="dotted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2AD74B2F" w14:textId="77777777" w:rsidR="00A7220E" w:rsidRPr="00903A49" w:rsidRDefault="00A7220E" w:rsidP="00FE42DA">
            <w:pPr>
              <w:pStyle w:val="NoSpacing"/>
            </w:pPr>
            <w:r w:rsidRPr="00903A49">
              <w:rPr>
                <w:lang w:val="it-IT"/>
              </w:rPr>
              <w:t>NIP.</w:t>
            </w:r>
          </w:p>
        </w:tc>
      </w:tr>
      <w:tr w:rsidR="00A7220E" w:rsidRPr="00C0657E" w14:paraId="6A2EC248" w14:textId="77777777" w:rsidTr="00FE42DA">
        <w:trPr>
          <w:trHeight w:val="212"/>
        </w:trPr>
        <w:tc>
          <w:tcPr>
            <w:tcW w:w="4163" w:type="dxa"/>
            <w:gridSpan w:val="2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D773306" w14:textId="77777777" w:rsidR="00A7220E" w:rsidRPr="00C0657E" w:rsidRDefault="00A7220E" w:rsidP="00FE42DA">
            <w:pPr>
              <w:pStyle w:val="NoSpacing"/>
              <w:rPr>
                <w:sz w:val="2"/>
                <w:lang w:val="it-IT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D6F09" w14:textId="77777777" w:rsidR="00A7220E" w:rsidRPr="00C0657E" w:rsidRDefault="00A7220E" w:rsidP="00FE42DA">
            <w:pPr>
              <w:pStyle w:val="NoSpacing"/>
              <w:rPr>
                <w:sz w:val="2"/>
              </w:rPr>
            </w:pPr>
          </w:p>
        </w:tc>
        <w:tc>
          <w:tcPr>
            <w:tcW w:w="4848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7FC95780" w14:textId="77777777" w:rsidR="00A7220E" w:rsidRPr="00C0657E" w:rsidRDefault="00A7220E" w:rsidP="00FE42DA">
            <w:pPr>
              <w:pStyle w:val="NoSpacing"/>
              <w:rPr>
                <w:sz w:val="2"/>
                <w:lang w:val="it-IT"/>
              </w:rPr>
            </w:pPr>
          </w:p>
        </w:tc>
      </w:tr>
      <w:tr w:rsidR="00A7220E" w:rsidRPr="00DD542F" w14:paraId="1B8BDC07" w14:textId="77777777" w:rsidTr="00FE42DA">
        <w:trPr>
          <w:trHeight w:val="8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right w:val="double" w:sz="4" w:space="0" w:color="auto"/>
            </w:tcBorders>
            <w:vAlign w:val="center"/>
          </w:tcPr>
          <w:p w14:paraId="1EE03CDE" w14:textId="77777777" w:rsidR="00A7220E" w:rsidRPr="00DD542F" w:rsidRDefault="00A7220E" w:rsidP="00FE42DA">
            <w:pPr>
              <w:pStyle w:val="NoSpacing"/>
              <w:jc w:val="both"/>
              <w:rPr>
                <w:sz w:val="2"/>
              </w:rPr>
            </w:pPr>
          </w:p>
        </w:tc>
      </w:tr>
      <w:tr w:rsidR="00A7220E" w:rsidRPr="00306FD5" w14:paraId="2FC4AB89" w14:textId="77777777" w:rsidTr="00FE42DA">
        <w:trPr>
          <w:trHeight w:val="70"/>
        </w:trPr>
        <w:tc>
          <w:tcPr>
            <w:tcW w:w="9720" w:type="dxa"/>
            <w:gridSpan w:val="5"/>
            <w:tcBorders>
              <w:top w:val="nil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84C80A" w14:textId="77777777" w:rsidR="00A7220E" w:rsidRPr="0061296C" w:rsidRDefault="00A7220E" w:rsidP="00A7220E">
            <w:pPr>
              <w:pStyle w:val="NoSpacing"/>
              <w:numPr>
                <w:ilvl w:val="0"/>
                <w:numId w:val="3"/>
              </w:numPr>
              <w:ind w:left="360"/>
              <w:jc w:val="both"/>
            </w:pPr>
            <w:r>
              <w:t>Lampir</w:t>
            </w:r>
            <w:r w:rsidRPr="0061296C">
              <w:t>an</w:t>
            </w:r>
            <w:r>
              <w:rPr>
                <w:lang w:val="en-US"/>
              </w:rPr>
              <w:t xml:space="preserve"> </w:t>
            </w:r>
            <w:r w:rsidR="00260520">
              <w:t>FSM02 untuk  Seminar I dan FS03 untuk Seminar II.</w:t>
            </w:r>
          </w:p>
          <w:p w14:paraId="03FB1D20" w14:textId="77777777" w:rsidR="00A7220E" w:rsidRPr="0061296C" w:rsidRDefault="00A7220E" w:rsidP="00FE42DA">
            <w:pPr>
              <w:pStyle w:val="NoSpacing"/>
              <w:jc w:val="both"/>
              <w:rPr>
                <w:lang w:val="it-IT"/>
              </w:rPr>
            </w:pPr>
            <w:r w:rsidRPr="0061296C">
              <w:rPr>
                <w:lang w:val="it-IT"/>
              </w:rPr>
              <w:t>*    Beri  tanda silang sesuai dengan program studi mahasiswa</w:t>
            </w:r>
          </w:p>
          <w:p w14:paraId="539900E8" w14:textId="77777777" w:rsidR="00A7220E" w:rsidRPr="0061296C" w:rsidRDefault="00A7220E" w:rsidP="00FE42DA">
            <w:pPr>
              <w:pStyle w:val="NoSpacing"/>
              <w:jc w:val="both"/>
              <w:rPr>
                <w:lang w:val="it-IT"/>
              </w:rPr>
            </w:pPr>
            <w:r w:rsidRPr="0061296C">
              <w:rPr>
                <w:lang w:val="it-IT"/>
              </w:rPr>
              <w:t>**  Coret yang tidak perlu</w:t>
            </w:r>
          </w:p>
        </w:tc>
      </w:tr>
    </w:tbl>
    <w:p w14:paraId="26F565C9" w14:textId="77777777" w:rsidR="00A7220E" w:rsidRDefault="00A7220E"/>
    <w:p w14:paraId="194E760F" w14:textId="77777777" w:rsidR="00A7220E" w:rsidRDefault="00A7220E"/>
    <w:sectPr w:rsidR="00A7220E" w:rsidSect="00543D11">
      <w:headerReference w:type="default" r:id="rId9"/>
      <w:footerReference w:type="default" r:id="rId10"/>
      <w:pgSz w:w="11906" w:h="16838"/>
      <w:pgMar w:top="1701" w:right="991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CDB246" w14:textId="77777777" w:rsidR="002626CD" w:rsidRDefault="002626CD" w:rsidP="00A22061">
      <w:pPr>
        <w:spacing w:after="0" w:line="240" w:lineRule="auto"/>
      </w:pPr>
      <w:r>
        <w:separator/>
      </w:r>
    </w:p>
  </w:endnote>
  <w:endnote w:type="continuationSeparator" w:id="0">
    <w:p w14:paraId="5FABD9A7" w14:textId="77777777" w:rsidR="002626CD" w:rsidRDefault="002626CD" w:rsidP="00A22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411A75" w14:textId="79BE54C4" w:rsidR="00AB02AD" w:rsidRDefault="00804F7E" w:rsidP="00AB02AD">
    <w:pPr>
      <w:pStyle w:val="Footer"/>
      <w:rPr>
        <w:rFonts w:ascii="Times New Roman" w:hAnsi="Times New Roman"/>
      </w:rPr>
    </w:pPr>
    <w:r>
      <w:rPr>
        <w:rFonts w:ascii="Times New Roman" w:hAnsi="Times New Roman"/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B438A3" wp14:editId="299FFD1F">
              <wp:simplePos x="0" y="0"/>
              <wp:positionH relativeFrom="column">
                <wp:posOffset>-49530</wp:posOffset>
              </wp:positionH>
              <wp:positionV relativeFrom="paragraph">
                <wp:posOffset>104775</wp:posOffset>
              </wp:positionV>
              <wp:extent cx="5819775" cy="0"/>
              <wp:effectExtent l="13335" t="10795" r="5715" b="825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197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7133E7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3.9pt;margin-top:8.25pt;width:458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"/>
          </w:pict>
        </mc:Fallback>
      </mc:AlternateContent>
    </w:r>
  </w:p>
  <w:p w14:paraId="24A0FA55" w14:textId="77777777" w:rsidR="00AB02AD" w:rsidRDefault="00AB02AD" w:rsidP="00AB02AD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FAKULTAS TEKNIK</w:t>
    </w:r>
  </w:p>
  <w:p w14:paraId="4EB06412" w14:textId="77777777" w:rsidR="00AB02AD" w:rsidRDefault="00AB02AD" w:rsidP="00AB02AD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>UNIVERSITAS MULAWARMAN</w:t>
    </w:r>
  </w:p>
  <w:p w14:paraId="5FFBF488" w14:textId="77777777" w:rsidR="00AB02AD" w:rsidRDefault="00AB02AD" w:rsidP="00AB02AD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 xml:space="preserve">Jl. </w:t>
    </w:r>
    <w:r>
      <w:rPr>
        <w:rFonts w:ascii="Times New Roman" w:hAnsi="Times New Roman"/>
      </w:rPr>
      <w:t xml:space="preserve">Sambaliung No. 9 Kampus Gunung Kelua </w:t>
    </w:r>
  </w:p>
  <w:p w14:paraId="5FE0F81F" w14:textId="77777777" w:rsidR="00AB02AD" w:rsidRDefault="00AB02AD" w:rsidP="00AB02AD">
    <w:pPr>
      <w:pStyle w:val="Footer"/>
      <w:rPr>
        <w:rFonts w:ascii="Times New Roman" w:hAnsi="Times New Roman"/>
      </w:rPr>
    </w:pPr>
    <w:r>
      <w:rPr>
        <w:rFonts w:ascii="Times New Roman" w:hAnsi="Times New Roman"/>
      </w:rPr>
      <w:t xml:space="preserve">Samarinda  75119 </w:t>
    </w:r>
  </w:p>
  <w:p w14:paraId="549B9A9F" w14:textId="77777777" w:rsidR="00AB02AD" w:rsidRDefault="00AB02AD" w:rsidP="00AB02AD">
    <w:pPr>
      <w:pStyle w:val="Footer"/>
    </w:pPr>
    <w:r>
      <w:rPr>
        <w:rFonts w:ascii="Times New Roman" w:hAnsi="Times New Roman"/>
      </w:rPr>
      <w:t>Telp./</w:t>
    </w:r>
    <w:r w:rsidRPr="00ED1F33">
      <w:rPr>
        <w:rFonts w:ascii="Times New Roman" w:hAnsi="Times New Roman"/>
      </w:rPr>
      <w:t xml:space="preserve"> </w:t>
    </w:r>
    <w:r>
      <w:rPr>
        <w:rFonts w:ascii="Times New Roman" w:hAnsi="Times New Roman"/>
      </w:rPr>
      <w:t>Fax. : (0541)736834/7493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06458D" w14:textId="77777777" w:rsidR="002626CD" w:rsidRDefault="002626CD" w:rsidP="00A22061">
      <w:pPr>
        <w:spacing w:after="0" w:line="240" w:lineRule="auto"/>
      </w:pPr>
      <w:r>
        <w:separator/>
      </w:r>
    </w:p>
  </w:footnote>
  <w:footnote w:type="continuationSeparator" w:id="0">
    <w:p w14:paraId="18FC42AD" w14:textId="77777777" w:rsidR="002626CD" w:rsidRDefault="002626CD" w:rsidP="00A22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9F6803" w14:textId="77777777" w:rsidR="00692C94" w:rsidRDefault="002626CD">
    <w:pPr>
      <w:pStyle w:val="Header"/>
    </w:pPr>
  </w:p>
  <w:p w14:paraId="0D66172E" w14:textId="77777777" w:rsidR="00692C94" w:rsidRDefault="002626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B35F7C"/>
    <w:multiLevelType w:val="hybridMultilevel"/>
    <w:tmpl w:val="D486D33E"/>
    <w:lvl w:ilvl="0" w:tplc="98CE833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855C65"/>
    <w:multiLevelType w:val="hybridMultilevel"/>
    <w:tmpl w:val="AE60407E"/>
    <w:lvl w:ilvl="0" w:tplc="7EF04BE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0F5A2C"/>
    <w:multiLevelType w:val="hybridMultilevel"/>
    <w:tmpl w:val="4DE01B26"/>
    <w:lvl w:ilvl="0" w:tplc="2C16A374">
      <w:start w:val="1"/>
      <w:numFmt w:val="bullet"/>
      <w:lvlText w:val="-"/>
      <w:lvlJc w:val="left"/>
      <w:pPr>
        <w:tabs>
          <w:tab w:val="num" w:pos="700"/>
        </w:tabs>
        <w:ind w:left="700" w:hanging="340"/>
      </w:pPr>
      <w:rPr>
        <w:rFonts w:ascii="Arial" w:hAnsi="Arial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DIwNjQ3MLQ0MzZR0lEKTi0uzszPAykwrAUAfsilUiwAAAA="/>
  </w:docVars>
  <w:rsids>
    <w:rsidRoot w:val="00E82A6D"/>
    <w:rsid w:val="001F527C"/>
    <w:rsid w:val="00240CD7"/>
    <w:rsid w:val="00260520"/>
    <w:rsid w:val="002626CD"/>
    <w:rsid w:val="00557FB2"/>
    <w:rsid w:val="00612781"/>
    <w:rsid w:val="00671BB7"/>
    <w:rsid w:val="00694CF4"/>
    <w:rsid w:val="00804F7E"/>
    <w:rsid w:val="009D7C5C"/>
    <w:rsid w:val="00A22061"/>
    <w:rsid w:val="00A7220E"/>
    <w:rsid w:val="00AA646C"/>
    <w:rsid w:val="00AB02AD"/>
    <w:rsid w:val="00C42915"/>
    <w:rsid w:val="00D43B13"/>
    <w:rsid w:val="00E82A6D"/>
    <w:rsid w:val="00F800BD"/>
    <w:rsid w:val="00FA2D20"/>
    <w:rsid w:val="00FE2C47"/>
    <w:rsid w:val="00FF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D038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A6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2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A6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A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A6D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AB02AD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B02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2AD"/>
    <w:rPr>
      <w:rFonts w:ascii="Calibri" w:eastAsia="Calibri" w:hAnsi="Calibri" w:cs="Times New Roman"/>
    </w:rPr>
  </w:style>
  <w:style w:type="table" w:styleId="TableGrid">
    <w:name w:val="Table Grid"/>
    <w:basedOn w:val="TableNormal"/>
    <w:rsid w:val="00A722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A6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2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A6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A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A6D"/>
    <w:rPr>
      <w:rFonts w:ascii="Tahoma" w:eastAsia="Calibri" w:hAnsi="Tahoma" w:cs="Tahoma"/>
      <w:sz w:val="16"/>
      <w:szCs w:val="16"/>
    </w:rPr>
  </w:style>
  <w:style w:type="paragraph" w:styleId="NoSpacing">
    <w:name w:val="No Spacing"/>
    <w:uiPriority w:val="1"/>
    <w:qFormat/>
    <w:rsid w:val="00AB02AD"/>
    <w:pPr>
      <w:spacing w:after="0" w:line="240" w:lineRule="auto"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B02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2AD"/>
    <w:rPr>
      <w:rFonts w:ascii="Calibri" w:eastAsia="Calibri" w:hAnsi="Calibri" w:cs="Times New Roman"/>
    </w:rPr>
  </w:style>
  <w:style w:type="table" w:styleId="TableGrid">
    <w:name w:val="Table Grid"/>
    <w:basedOn w:val="TableNormal"/>
    <w:rsid w:val="00A722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ASUS</cp:lastModifiedBy>
  <cp:revision>4</cp:revision>
  <dcterms:created xsi:type="dcterms:W3CDTF">2021-12-16T04:21:00Z</dcterms:created>
  <dcterms:modified xsi:type="dcterms:W3CDTF">2023-08-28T09:35:00Z</dcterms:modified>
</cp:coreProperties>
</file>